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8DF4B" w14:textId="31725EFF" w:rsidR="00CD7A50" w:rsidRPr="00F70566" w:rsidRDefault="00B71DED" w:rsidP="001D42C5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en-150"/>
        </w:rPr>
      </w:pPr>
      <w:r w:rsidRPr="00F70566">
        <w:rPr>
          <w:rFonts w:ascii="Times New Roman" w:hAnsi="Times New Roman" w:cs="Times New Roman"/>
          <w:sz w:val="24"/>
          <w:szCs w:val="24"/>
        </w:rPr>
        <w:t>УКАЗ</w:t>
      </w:r>
      <w:r w:rsidR="00CD7A50" w:rsidRPr="00F7056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ЗИДЕНТА</w:t>
      </w:r>
      <w:r w:rsidR="00CD7A50" w:rsidRPr="00F7056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СПУБЛИКИ</w:t>
      </w:r>
      <w:r w:rsidR="00CD7A50" w:rsidRPr="00F7056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ЛАРУСЬ</w:t>
      </w:r>
    </w:p>
    <w:p w14:paraId="5DD4307F" w14:textId="704B16B4" w:rsidR="00CD7A50" w:rsidRPr="00F70566" w:rsidRDefault="00B71DED" w:rsidP="001D42C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16</w:t>
      </w:r>
      <w:r w:rsidR="00CD7A50" w:rsidRPr="00F7056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юля</w:t>
      </w:r>
      <w:r w:rsidR="00CD7A50" w:rsidRPr="00F7056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2007</w:t>
      </w:r>
      <w:r w:rsidR="00FF411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="00CD7A50" w:rsidRPr="00F7056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№330</w:t>
      </w:r>
    </w:p>
    <w:p w14:paraId="49E8C5CC" w14:textId="77777777" w:rsidR="00CD7A50" w:rsidRPr="00F70566" w:rsidRDefault="00B71DED">
      <w:pPr>
        <w:rPr>
          <w:rFonts w:ascii="Times New Roman" w:hAnsi="Times New Roman" w:cs="Times New Roman"/>
          <w:b/>
          <w:bCs/>
          <w:sz w:val="24"/>
          <w:szCs w:val="24"/>
          <w:lang w:val="en-150"/>
        </w:rPr>
      </w:pPr>
      <w:r w:rsidRPr="00F70566">
        <w:rPr>
          <w:rFonts w:ascii="Times New Roman" w:hAnsi="Times New Roman" w:cs="Times New Roman"/>
          <w:b/>
          <w:bCs/>
          <w:sz w:val="24"/>
          <w:szCs w:val="24"/>
        </w:rPr>
        <w:t>О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специальных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подразделениях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по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борьбе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с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коррупцией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организованной</w:t>
      </w:r>
      <w:r w:rsidR="00CD7A50" w:rsidRPr="00F70566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b/>
          <w:bCs/>
          <w:sz w:val="24"/>
          <w:szCs w:val="24"/>
        </w:rPr>
        <w:t>преступностью</w:t>
      </w:r>
    </w:p>
    <w:p w14:paraId="59CF9BA7" w14:textId="3E39C7F5" w:rsidR="00BB0309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BB0309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целях</w:t>
      </w:r>
      <w:r w:rsidR="00BB0309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вершенствования</w:t>
      </w:r>
      <w:r w:rsidR="00BB0309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ятельности</w:t>
      </w:r>
      <w:r w:rsidR="00BB0309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ов</w:t>
      </w:r>
      <w:r w:rsidR="00BB0309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ы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="00BB0309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817F3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орьбе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ррупцией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изованной</w:t>
      </w:r>
      <w:r w:rsidR="0061646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ступностью:</w:t>
      </w:r>
    </w:p>
    <w:p w14:paraId="31622961" w14:textId="585B911B" w:rsidR="00BB0309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1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Установит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что:</w:t>
      </w:r>
    </w:p>
    <w:p w14:paraId="5704D384" w14:textId="3D2A231D" w:rsidR="004031F0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1</w:t>
      </w:r>
      <w:r w:rsidR="00BB0309">
        <w:rPr>
          <w:rFonts w:ascii="Times New Roman" w:hAnsi="Times New Roman" w:cs="Times New Roman"/>
          <w:sz w:val="24"/>
          <w:szCs w:val="24"/>
        </w:rPr>
        <w:t>.</w:t>
      </w:r>
      <w:r w:rsidRPr="00F70566">
        <w:rPr>
          <w:rFonts w:ascii="Times New Roman" w:hAnsi="Times New Roman" w:cs="Times New Roman"/>
          <w:sz w:val="24"/>
          <w:szCs w:val="24"/>
        </w:rPr>
        <w:t>1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специальные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я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орьбе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ррупцией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изованной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ступностью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(далее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–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пециальные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я)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здаются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ах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ы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шению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енно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ого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ора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спублики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ра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спублики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Председателя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митета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Специальные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я</w:t>
      </w:r>
      <w:r w:rsidR="00EB7244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ходят</w:t>
      </w:r>
      <w:r w:rsidR="00817F3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817F3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труктуру</w:t>
      </w:r>
      <w:r w:rsidR="00817F3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ов</w:t>
      </w:r>
      <w:r w:rsidR="00817F3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ы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0F2C7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0F2C7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0F2C7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торых</w:t>
      </w:r>
      <w:r w:rsidR="00817F3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ни</w:t>
      </w:r>
      <w:r w:rsidR="000F2C7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зданы;</w:t>
      </w:r>
    </w:p>
    <w:p w14:paraId="16C297AA" w14:textId="5210AD53" w:rsidR="004031F0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1</w:t>
      </w:r>
      <w:r w:rsidR="00BB0309">
        <w:rPr>
          <w:rFonts w:ascii="Times New Roman" w:hAnsi="Times New Roman" w:cs="Times New Roman"/>
          <w:sz w:val="24"/>
          <w:szCs w:val="24"/>
        </w:rPr>
        <w:t>.</w:t>
      </w:r>
      <w:r w:rsidRPr="00F70566">
        <w:rPr>
          <w:rFonts w:ascii="Times New Roman" w:hAnsi="Times New Roman" w:cs="Times New Roman"/>
          <w:sz w:val="24"/>
          <w:szCs w:val="24"/>
        </w:rPr>
        <w:t>2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структура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численность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штатное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асписание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пециальных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й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утверждаются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енно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ым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ором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ром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Председателем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митета</w:t>
      </w:r>
      <w:r w:rsidR="005954D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6222F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делах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установленной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зидентом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бщей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численности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ов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ы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юджетных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ассигнований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на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х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держание;</w:t>
      </w:r>
    </w:p>
    <w:p w14:paraId="4EDC1D62" w14:textId="2056E981" w:rsidR="007F62C5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1</w:t>
      </w:r>
      <w:r w:rsidR="00BB0309">
        <w:rPr>
          <w:rFonts w:ascii="Times New Roman" w:hAnsi="Times New Roman" w:cs="Times New Roman"/>
          <w:sz w:val="24"/>
          <w:szCs w:val="24"/>
        </w:rPr>
        <w:t>.</w:t>
      </w:r>
      <w:r w:rsidRPr="00F70566">
        <w:rPr>
          <w:rFonts w:ascii="Times New Roman" w:hAnsi="Times New Roman" w:cs="Times New Roman"/>
          <w:sz w:val="24"/>
          <w:szCs w:val="24"/>
        </w:rPr>
        <w:t>3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руководители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пециальных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й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созданных</w:t>
      </w:r>
      <w:r w:rsidR="004031F0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ой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е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ерстве</w:t>
      </w:r>
      <w:r w:rsidR="00D313A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Комитете</w:t>
      </w:r>
      <w:r w:rsidR="00D313A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D313A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назначаются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на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олжности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свобождаются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т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олжностей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енно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ы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оро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спублики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ро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Председателем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митета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гласованию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зидентом</w:t>
      </w:r>
      <w:r w:rsidR="00564527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Руководство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ятельностью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этих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пециальных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й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существляется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енно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ы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оро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ро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дел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спублики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Председателем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митета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спублики</w:t>
      </w:r>
      <w:r w:rsidR="00906EF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ларусь;</w:t>
      </w:r>
    </w:p>
    <w:p w14:paraId="5EC99AC2" w14:textId="341B5B44" w:rsidR="00DD3FDE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1</w:t>
      </w:r>
      <w:r w:rsidR="00BB0309">
        <w:rPr>
          <w:rFonts w:ascii="Times New Roman" w:hAnsi="Times New Roman" w:cs="Times New Roman"/>
          <w:sz w:val="24"/>
          <w:szCs w:val="24"/>
        </w:rPr>
        <w:t>.</w:t>
      </w:r>
      <w:r w:rsidRPr="00F70566">
        <w:rPr>
          <w:rFonts w:ascii="Times New Roman" w:hAnsi="Times New Roman" w:cs="Times New Roman"/>
          <w:sz w:val="24"/>
          <w:szCs w:val="24"/>
        </w:rPr>
        <w:t>4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руководители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пециальных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й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созданных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ругих</w:t>
      </w:r>
      <w:r w:rsidR="004D3EB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рганах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ы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назначаются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на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олжности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свобождаются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т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олжностей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енно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ым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ором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ром</w:t>
      </w:r>
      <w:r w:rsidR="007F62C5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2D094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Беларусь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дседателем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митета</w:t>
      </w:r>
      <w:r w:rsidR="002D094D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Руководство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ятельностью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этих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пециальных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разделений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осуществляется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956C8C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рядке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определяемо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енн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ы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оро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, </w:t>
      </w:r>
      <w:r w:rsidRPr="00F70566">
        <w:rPr>
          <w:rFonts w:ascii="Times New Roman" w:hAnsi="Times New Roman" w:cs="Times New Roman"/>
          <w:sz w:val="24"/>
          <w:szCs w:val="24"/>
        </w:rPr>
        <w:t>Министро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нутренних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ел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едседателе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Комитета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осударственной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безопасности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F09956" w14:textId="4A8FC63F" w:rsidR="00DD3FDE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2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Совету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Министров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564527">
        <w:rPr>
          <w:rFonts w:ascii="Times New Roman" w:hAnsi="Times New Roman" w:cs="Times New Roman"/>
          <w:sz w:val="24"/>
          <w:szCs w:val="24"/>
        </w:rPr>
        <w:t>Республики Беларусь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вместн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Генеральной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окуратурой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трехмесячный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рок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инять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меры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риведению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актов</w:t>
      </w:r>
      <w:r w:rsidR="00087686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законодательства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ответствие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анны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Указом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иные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меры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ег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реализации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682734" w14:textId="4C09B410" w:rsidR="00DD3FDE" w:rsidRDefault="00B71DED" w:rsidP="008E02A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0566">
        <w:rPr>
          <w:rFonts w:ascii="Times New Roman" w:hAnsi="Times New Roman" w:cs="Times New Roman"/>
          <w:sz w:val="24"/>
          <w:szCs w:val="24"/>
        </w:rPr>
        <w:t>3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  <w:r w:rsidRPr="00F70566">
        <w:rPr>
          <w:rFonts w:ascii="Times New Roman" w:hAnsi="Times New Roman" w:cs="Times New Roman"/>
          <w:sz w:val="24"/>
          <w:szCs w:val="24"/>
        </w:rPr>
        <w:t>Настоящий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Указ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ступает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в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илу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с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дня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его</w:t>
      </w:r>
      <w:r w:rsidR="00DD3FDE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Pr="00F70566">
        <w:rPr>
          <w:rFonts w:ascii="Times New Roman" w:hAnsi="Times New Roman" w:cs="Times New Roman"/>
          <w:sz w:val="24"/>
          <w:szCs w:val="24"/>
        </w:rPr>
        <w:t>подписания</w:t>
      </w:r>
      <w:r w:rsidR="00BB03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4DAACF" w14:textId="77777777" w:rsidR="00817F33" w:rsidRDefault="00817F33" w:rsidP="00817F3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B5CCB00" w14:textId="0FBEDF44" w:rsidR="003A3571" w:rsidRPr="00DD3FDE" w:rsidRDefault="00B71DE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D3FDE">
        <w:rPr>
          <w:rFonts w:ascii="Times New Roman" w:hAnsi="Times New Roman" w:cs="Times New Roman"/>
          <w:b/>
          <w:bCs/>
          <w:sz w:val="24"/>
          <w:szCs w:val="24"/>
        </w:rPr>
        <w:t>Президент</w:t>
      </w:r>
      <w:r w:rsidR="00DD3FDE" w:rsidRPr="00DD3FDE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</w:t>
      </w:r>
      <w:r w:rsidR="00564527" w:rsidRPr="00DD3FDE">
        <w:rPr>
          <w:rFonts w:ascii="Times New Roman" w:hAnsi="Times New Roman" w:cs="Times New Roman"/>
          <w:b/>
          <w:bCs/>
          <w:sz w:val="24"/>
          <w:szCs w:val="24"/>
        </w:rPr>
        <w:t>Республики Бел</w:t>
      </w:r>
      <w:bookmarkStart w:id="0" w:name="_GoBack"/>
      <w:bookmarkEnd w:id="0"/>
      <w:r w:rsidR="00564527" w:rsidRPr="00DD3FDE">
        <w:rPr>
          <w:rFonts w:ascii="Times New Roman" w:hAnsi="Times New Roman" w:cs="Times New Roman"/>
          <w:b/>
          <w:bCs/>
          <w:sz w:val="24"/>
          <w:szCs w:val="24"/>
        </w:rPr>
        <w:t>арусь</w:t>
      </w:r>
      <w:r w:rsidR="00DD3FDE" w:rsidRPr="00DD3FDE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                              </w:t>
      </w:r>
      <w:r w:rsidR="00DD3FDE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                      </w:t>
      </w:r>
      <w:r w:rsidR="00DD3FDE" w:rsidRPr="00DD3FDE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</w:t>
      </w:r>
      <w:r w:rsidRPr="00DD3FDE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B0309" w:rsidRPr="00DD3FD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DD3FDE">
        <w:rPr>
          <w:rFonts w:ascii="Times New Roman" w:hAnsi="Times New Roman" w:cs="Times New Roman"/>
          <w:b/>
          <w:bCs/>
          <w:sz w:val="24"/>
          <w:szCs w:val="24"/>
        </w:rPr>
        <w:t>Лукашенко</w:t>
      </w:r>
    </w:p>
    <w:sectPr w:rsidR="003A3571" w:rsidRPr="00DD3F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TU0NzSxNDYzNDBT0lEKTi0uzszPAykwrAUAUPpMASwAAAA="/>
  </w:docVars>
  <w:rsids>
    <w:rsidRoot w:val="00E47A85"/>
    <w:rsid w:val="00087686"/>
    <w:rsid w:val="000F2C7D"/>
    <w:rsid w:val="001D42C5"/>
    <w:rsid w:val="002D094D"/>
    <w:rsid w:val="003A3571"/>
    <w:rsid w:val="004031F0"/>
    <w:rsid w:val="004B6294"/>
    <w:rsid w:val="004D3EBD"/>
    <w:rsid w:val="00564527"/>
    <w:rsid w:val="005954D0"/>
    <w:rsid w:val="00616468"/>
    <w:rsid w:val="006222F6"/>
    <w:rsid w:val="00681664"/>
    <w:rsid w:val="007F62C5"/>
    <w:rsid w:val="00817F33"/>
    <w:rsid w:val="008E02A9"/>
    <w:rsid w:val="00906EF3"/>
    <w:rsid w:val="00956C8C"/>
    <w:rsid w:val="00AC72E0"/>
    <w:rsid w:val="00B71DED"/>
    <w:rsid w:val="00BB0309"/>
    <w:rsid w:val="00CD7A50"/>
    <w:rsid w:val="00D313AC"/>
    <w:rsid w:val="00DD3FDE"/>
    <w:rsid w:val="00DF62DD"/>
    <w:rsid w:val="00E47A85"/>
    <w:rsid w:val="00EB7244"/>
    <w:rsid w:val="00F70566"/>
    <w:rsid w:val="00FF4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4DFD73"/>
  <w15:chartTrackingRefBased/>
  <w15:docId w15:val="{D2D2ED39-9A1F-4D54-8006-9454A81CB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44</Words>
  <Characters>2532</Characters>
  <Application>Microsoft Office Word</Application>
  <DocSecurity>0</DocSecurity>
  <Lines>21</Lines>
  <Paragraphs>5</Paragraphs>
  <ScaleCrop>false</ScaleCrop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2</cp:revision>
  <cp:lastPrinted>2019-12-10T10:06:00Z</cp:lastPrinted>
  <dcterms:created xsi:type="dcterms:W3CDTF">2019-12-10T09:52:00Z</dcterms:created>
  <dcterms:modified xsi:type="dcterms:W3CDTF">2019-12-10T10:07:00Z</dcterms:modified>
</cp:coreProperties>
</file>